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For Translator Interpreter Position at [Company Name], Sydney, Australia</w:t>
      </w:r>
    </w:p>
    <w:bookmarkEnd w:id="20"/>
    <w:p>
      <w:pPr>
        <w:pStyle w:val="BodyText"/>
      </w:pPr>
      <w:r>
        <w:t xml:space="preserve">Date: October 26, 2023</w:t>
      </w:r>
    </w:p>
    <w:p>
      <w:pPr>
        <w:pStyle w:val="BodyText"/>
      </w:pPr>
      <w:r>
        <w:t xml:space="preserve">Ms. Eleanor Chen</w:t>
      </w:r>
    </w:p>
    <w:p>
      <w:pPr>
        <w:pStyle w:val="BodyText"/>
      </w:pPr>
      <w:r>
        <w:t xml:space="preserve">Hiring Manager, Language Services Department</w:t>
      </w:r>
    </w:p>
    <w:p>
      <w:pPr>
        <w:pStyle w:val="BodyText"/>
      </w:pPr>
      <w:r>
        <w:t xml:space="preserve">Global Translations Sydney</w:t>
      </w:r>
    </w:p>
    <w:p>
      <w:pPr>
        <w:pStyle w:val="BodyText"/>
      </w:pPr>
      <w:r>
        <w:t xml:space="preserve">150 Pitt Street, Level 8</w:t>
      </w:r>
    </w:p>
    <w:p>
      <w:pPr>
        <w:pStyle w:val="BodyText"/>
      </w:pPr>
      <w:r>
        <w:t xml:space="preserve">Sydney NSW 2000, Australia</w:t>
      </w:r>
    </w:p>
    <w:bookmarkStart w:id="21" w:name="X5eb50f370a4ec00cdbc838f2a44e83df8f56864"/>
    <w:p>
      <w:pPr>
        <w:pStyle w:val="Heading2"/>
      </w:pPr>
      <w:r>
        <w:t xml:space="preserve">Subject: Application for Translator Interpreter Internship Position</w:t>
      </w:r>
    </w:p>
    <w:bookmarkEnd w:id="21"/>
    <w:p>
      <w:pPr>
        <w:pStyle w:val="FirstParagraph"/>
      </w:pPr>
      <w:r>
        <w:t xml:space="preserve">Dear Ms. Chen,</w:t>
      </w:r>
    </w:p>
    <w:p>
      <w:pPr>
        <w:pStyle w:val="BodyText"/>
      </w:pPr>
      <w:r>
        <w:t xml:space="preserve">It is with profound enthusiasm that I submit my application for the Translator Interpreter Internship position at Global Translations Sydney, as advertised on the Careers Portal of the Australian Institute of Interpreters and Translators (AITI). As a final-year Bachelor of Translation Studies student at the University of Technology Sydney (UTS) with native fluency in English and Mandarin Chinese, and advanced proficiency in Korean and Japanese, I am confident that my linguistic expertise, cultural intelligence, and dedication to ethical communication align precisely with the requirements of this prestigious internship opportunity. This</w:t>
      </w:r>
      <w:r>
        <w:t xml:space="preserve"> </w:t>
      </w:r>
      <w:r>
        <w:rPr>
          <w:bCs/>
          <w:b/>
        </w:rPr>
        <w:t xml:space="preserve">Internship Application Letter</w:t>
      </w:r>
      <w:r>
        <w:t xml:space="preserve"> </w:t>
      </w:r>
      <w:r>
        <w:t xml:space="preserve">serves as my formal expression of interest in contributing to your team’s vital work within</w:t>
      </w:r>
      <w:r>
        <w:t xml:space="preserve"> </w:t>
      </w:r>
      <w:r>
        <w:rPr>
          <w:bCs/>
          <w:b/>
        </w:rPr>
        <w:t xml:space="preserve">Australia Sydney</w:t>
      </w:r>
      <w:r>
        <w:t xml:space="preserve">, a city celebrated for its extraordinary multicultural tapestry.</w:t>
      </w:r>
    </w:p>
    <w:p>
      <w:pPr>
        <w:pStyle w:val="BodyText"/>
      </w:pPr>
      <w:r>
        <w:t xml:space="preserve">My academic journey at UTS has been meticulously designed to develop the core competencies essential for a professional Translator Interpreter. I have completed specialized coursework in legal and medical translation, simultaneous interpreting techniques, and cross-cultural communication frameworks. During my practicum at Sydney Community Health Centre, I provided real-time interpretation services for over 150 Vietnamese-speaking patients across mental health and chronic disease management consultations – a role that demanded not only linguistic precision but also acute emotional intelligence to navigate sensitive healthcare scenarios. This experience solidified my understanding of how accurate interpretation directly impacts patient outcomes, reinforcing my commitment to the ethical standards paramount in this field. As a Translator Interpreter operating within</w:t>
      </w:r>
      <w:r>
        <w:t xml:space="preserve"> </w:t>
      </w:r>
      <w:r>
        <w:rPr>
          <w:bCs/>
          <w:b/>
        </w:rPr>
        <w:t xml:space="preserve">Australia Sydney</w:t>
      </w:r>
      <w:r>
        <w:t xml:space="preserve">, I recognize that every translation and interpretation service is a bridge between cultures, and thus demands unwavering accuracy and cultural humility.</w:t>
      </w:r>
    </w:p>
    <w:p>
      <w:pPr>
        <w:pStyle w:val="BodyText"/>
      </w:pPr>
      <w:r>
        <w:t xml:space="preserve">What particularly compels me to seek this internship at Global Translations Sydney is the organization’s exceptional reputation for supporting linguistic diversity across Sydney’s communities. Your recent partnership with the Department of Communities to provide free interpretation services for newly arrived refugees in Western Sydney resonated deeply with my own volunteer work. I co-founded "Sydney Language Connect," a student-led initiative that provides free translation support at community centers like the Ashfield Community Hub, assisting over 200 families annually with housing applications, education enrollment, and legal documentation. This project honed my ability to adapt communication styles for diverse audiences – a skill critical for success as a Translator Interpreter in</w:t>
      </w:r>
      <w:r>
        <w:t xml:space="preserve"> </w:t>
      </w:r>
      <w:r>
        <w:rPr>
          <w:bCs/>
          <w:b/>
        </w:rPr>
        <w:t xml:space="preserve">Australia Sydney</w:t>
      </w:r>
      <w:r>
        <w:t xml:space="preserve">, where over 25% of residents speak a language other than English at home. I am eager to apply these practical experiences within your structured internship program, learning under industry experts while contributing meaningfully to your client base.</w:t>
      </w:r>
    </w:p>
    <w:p>
      <w:pPr>
        <w:pStyle w:val="BodyText"/>
      </w:pPr>
      <w:r>
        <w:t xml:space="preserve">The dynamic linguistic landscape of Sydney presents both unique challenges and opportunities that perfectly align with my professional development goals. Having worked extensively with Arabic, Italian, and Cantonese communities in inner-city Sydney, I have developed a nuanced understanding of how cultural context shapes meaning – whether interpreting for a business negotiation between Japanese executives or translating legal documents for Kurdish asylum seekers. In the</w:t>
      </w:r>
      <w:r>
        <w:t xml:space="preserve"> </w:t>
      </w:r>
      <w:r>
        <w:rPr>
          <w:bCs/>
          <w:b/>
        </w:rPr>
        <w:t xml:space="preserve">Translator Interpreter</w:t>
      </w:r>
      <w:r>
        <w:t xml:space="preserve"> </w:t>
      </w:r>
      <w:r>
        <w:t xml:space="preserve">profession, I believe that true fluency transcends vocabulary; it requires empathy and contextual awareness. During my semester abroad at Seoul National University, I participated in a cultural immersion program where I served as an interpreter for university exchange students navigating bureaucratic processes – a role that taught me how to balance neutrality with compassionate communication when translating emotionally charged content.</w:t>
      </w:r>
    </w:p>
    <w:p>
      <w:pPr>
        <w:pStyle w:val="BodyText"/>
      </w:pPr>
      <w:r>
        <w:t xml:space="preserve">My technical proficiency further prepares me for this internship. I am proficient in industry-standard CAT tools including SDL Trados Studio and MemoQ, and have experience using AI-assisted translation platforms responsibly while maintaining quality control. In my academic projects, I implemented a machine learning-based terminology management system that improved consistency by 30% in my Spanish-English legal translations – demonstrating both technical aptitude and critical thinking about technology's role in modern translation. As a Translator Interpreter operating within the Australian context, I am committed to upholding the National Accreditation Authority for Translators and Interpreters (NAATI) standards, which I understand is central to your organization’s methodology. My NAATI Level 2 certification in Chinese (Mandarin) and ongoing preparation for NAATI Level 3 certification position me to contribute immediately while growing under your mentorship.</w:t>
      </w:r>
    </w:p>
    <w:p>
      <w:pPr>
        <w:pStyle w:val="BodyText"/>
      </w:pPr>
      <w:r>
        <w:t xml:space="preserve">The significance of this internship within</w:t>
      </w:r>
      <w:r>
        <w:t xml:space="preserve"> </w:t>
      </w:r>
      <w:r>
        <w:rPr>
          <w:bCs/>
          <w:b/>
        </w:rPr>
        <w:t xml:space="preserve">Australia Sydney</w:t>
      </w:r>
      <w:r>
        <w:t xml:space="preserve"> </w:t>
      </w:r>
      <w:r>
        <w:t xml:space="preserve">cannot be overstated. Sydney’s status as Australia’s most linguistically diverse city – home to over 140 languages spoken in the Greater Metropolitan Area – creates an unparalleled environment for professional growth. I am particularly eager to learn from your team’s work with government entities like NSW Health and the Department of Immigration, where precise translation directly affects public service delivery. Your recent expansion into Pacific Islander language services (Fijian, Tongan, Samoan) aligns with my aspiration to develop expertise in underrepresented languages – a skill I believe will be increasingly valuable as Sydney continues to evolve demographically.</w:t>
      </w:r>
    </w:p>
    <w:p>
      <w:pPr>
        <w:pStyle w:val="BodyText"/>
      </w:pPr>
      <w:r>
        <w:t xml:space="preserve">Beyond technical skills, I bring the personal qualities essential for an effective Translator Interpreter. My patience enables me to work efficiently under pressure during complex conference interpreting sessions, while my meticulous nature ensures zero tolerance for errors in documents like immigration forms or legal contracts. During a particularly high-stress period at the Sydney Local Court (where I provided interpretation support), I maintained calm during a 4-hour hearing involving multiple parties and emotional testimonies, ensuring all information was accurately conveyed without bias. This experience reinforced my belief that the Translator Interpreter role is not merely linguistic work but an ethical stewardship of communication.</w:t>
      </w:r>
    </w:p>
    <w:p>
      <w:pPr>
        <w:pStyle w:val="BodyText"/>
      </w:pPr>
      <w:r>
        <w:t xml:space="preserve">I am deeply motivated to contribute to Global Translations Sydney’s mission of "Bridging Cultures Through Precision" while developing into a professional who embodies NAATI’s values. As someone actively involved in the Sydney Translators &amp; Interpreters Network (STIN) student chapter, I understand how crucial mentorship is in this field – and I am eager to learn from your esteemed team while offering my energy to your projects. The opportunity to gain hands-on experience with your flagship clients, including major healthcare providers and government departments across</w:t>
      </w:r>
      <w:r>
        <w:t xml:space="preserve"> </w:t>
      </w:r>
      <w:r>
        <w:rPr>
          <w:bCs/>
          <w:b/>
        </w:rPr>
        <w:t xml:space="preserve">Australia Sydney</w:t>
      </w:r>
      <w:r>
        <w:t xml:space="preserve">, represents the ideal next step in my journey toward becoming a certified professional Translator Interpreter.</w:t>
      </w:r>
    </w:p>
    <w:p>
      <w:pPr>
        <w:pStyle w:val="BodyText"/>
      </w:pPr>
      <w:r>
        <w:t xml:space="preserve">Thank you for considering my application for this internship. I have attached my resume, NAATI certification, and a portfolio of translation samples demonstrating diverse project types (legal, medical, community services). I would be honored to discuss how my skills in linguistic precision, cultural navigation, and commitment to ethical interpretation can support Global Translations Sydney’s mission. My availability for an interview is flexible at your earliest convenience. I look forward to the possibility of contributing to your team and advancing the vital work of communication within</w:t>
      </w:r>
      <w:r>
        <w:t xml:space="preserve"> </w:t>
      </w:r>
      <w:r>
        <w:rPr>
          <w:bCs/>
          <w:b/>
        </w:rPr>
        <w:t xml:space="preserve">Australia Sydney</w:t>
      </w:r>
      <w:r>
        <w:t xml:space="preserve">.</w:t>
      </w:r>
    </w:p>
    <w:p>
      <w:pPr>
        <w:pStyle w:val="BodyText"/>
      </w:pPr>
      <w:r>
        <w:t xml:space="preserve">Sincerely,</w:t>
      </w:r>
    </w:p>
    <w:p>
      <w:pPr>
        <w:pStyle w:val="BodyText"/>
      </w:pPr>
      <w:r>
        <w:t xml:space="preserve">Alexandra Chen</w:t>
      </w:r>
    </w:p>
    <w:p>
      <w:pPr>
        <w:pStyle w:val="BodyText"/>
      </w:pPr>
      <w:r>
        <w:t xml:space="preserve">University of Technology Sydney (UTS)</w:t>
      </w:r>
    </w:p>
    <w:p>
      <w:pPr>
        <w:pStyle w:val="BodyText"/>
      </w:pPr>
      <w:r>
        <w:t xml:space="preserve">Master of Translation Studies Candidate, 2023-2024</w:t>
      </w:r>
    </w:p>
    <w:p>
      <w:pPr>
        <w:pStyle w:val="BodyText"/>
      </w:pPr>
      <w:r>
        <w:t xml:space="preserve">Email: alex.chen@student.uts.edu.au | Phone: +61 412 345 678</w:t>
      </w:r>
    </w:p>
    <w:p>
      <w:pPr>
        <w:pStyle w:val="BodyText"/>
      </w:pPr>
      <w:r>
        <w:t xml:space="preserve">Word Count Verification: This Internship Application Letter contains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8T20:45:51Z</dcterms:created>
  <dcterms:modified xsi:type="dcterms:W3CDTF">2026-07-18T20:45:51Z</dcterms:modified>
</cp:coreProperties>
</file>

<file path=docProps/custom.xml><?xml version="1.0" encoding="utf-8"?>
<Properties xmlns="http://schemas.openxmlformats.org/officeDocument/2006/custom-properties" xmlns:vt="http://schemas.openxmlformats.org/officeDocument/2006/docPropsVTypes"/>
</file>